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2CF9" w:rsidRDefault="006E2CF9" w:rsidP="006E2CF9">
      <w:pPr>
        <w:jc w:val="center"/>
        <w:rPr>
          <w:b/>
          <w:sz w:val="36"/>
          <w:szCs w:val="24"/>
        </w:rPr>
      </w:pPr>
      <w:r w:rsidRPr="00456EEC">
        <w:rPr>
          <w:b/>
          <w:sz w:val="36"/>
          <w:szCs w:val="24"/>
        </w:rPr>
        <w:t xml:space="preserve">EK – 4 </w:t>
      </w:r>
    </w:p>
    <w:p w:rsidR="006E2CF9" w:rsidRPr="00BC5293" w:rsidRDefault="006E2CF9" w:rsidP="006E2CF9">
      <w:pPr>
        <w:jc w:val="center"/>
        <w:rPr>
          <w:b/>
          <w:sz w:val="28"/>
        </w:rPr>
      </w:pPr>
      <w:r>
        <w:rPr>
          <w:b/>
          <w:sz w:val="28"/>
        </w:rPr>
        <w:t>2025-2026 BAHAR DÖNEMİ ALAN DIŞI</w:t>
      </w:r>
      <w:r w:rsidRPr="00BC5293">
        <w:rPr>
          <w:b/>
          <w:sz w:val="28"/>
        </w:rPr>
        <w:t xml:space="preserve"> DERSLER </w:t>
      </w:r>
      <w:r w:rsidR="00AB0CC0">
        <w:rPr>
          <w:b/>
          <w:sz w:val="28"/>
        </w:rPr>
        <w:t>BÜTÜNLEME</w:t>
      </w:r>
      <w:r>
        <w:rPr>
          <w:b/>
          <w:sz w:val="28"/>
        </w:rPr>
        <w:t xml:space="preserve"> SINAV </w:t>
      </w:r>
      <w:r w:rsidRPr="00BC5293">
        <w:rPr>
          <w:b/>
          <w:sz w:val="28"/>
        </w:rPr>
        <w:t>PROGRAMI</w:t>
      </w:r>
    </w:p>
    <w:p w:rsidR="006E2CF9" w:rsidRPr="00C06660" w:rsidRDefault="006E2CF9" w:rsidP="006E2CF9">
      <w:pPr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SINAV</w:t>
      </w:r>
      <w:r w:rsidRPr="00C06660">
        <w:rPr>
          <w:b/>
          <w:sz w:val="24"/>
          <w:szCs w:val="24"/>
          <w:u w:val="single"/>
        </w:rPr>
        <w:t xml:space="preserve"> Günü ve Saati: </w:t>
      </w:r>
      <w:r w:rsidR="00AB0CC0">
        <w:rPr>
          <w:b/>
          <w:sz w:val="24"/>
          <w:szCs w:val="24"/>
          <w:u w:val="single"/>
        </w:rPr>
        <w:t>03 TEMMUZ</w:t>
      </w:r>
      <w:r>
        <w:rPr>
          <w:b/>
          <w:sz w:val="24"/>
          <w:szCs w:val="24"/>
          <w:u w:val="single"/>
        </w:rPr>
        <w:t xml:space="preserve"> 2026 – CUMA SAAT</w:t>
      </w:r>
      <w:bookmarkStart w:id="0" w:name="_GoBack"/>
      <w:bookmarkEnd w:id="0"/>
      <w:r>
        <w:rPr>
          <w:b/>
          <w:sz w:val="24"/>
          <w:szCs w:val="24"/>
          <w:u w:val="single"/>
        </w:rPr>
        <w:t>:</w:t>
      </w:r>
      <w:r w:rsidRPr="00C06660">
        <w:rPr>
          <w:b/>
          <w:sz w:val="24"/>
          <w:szCs w:val="24"/>
          <w:u w:val="single"/>
        </w:rPr>
        <w:t xml:space="preserve"> 14.00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9035" w:type="dxa"/>
        <w:jc w:val="center"/>
        <w:tblLook w:val="04A0" w:firstRow="1" w:lastRow="0" w:firstColumn="1" w:lastColumn="0" w:noHBand="0" w:noVBand="1"/>
      </w:tblPr>
      <w:tblGrid>
        <w:gridCol w:w="5200"/>
        <w:gridCol w:w="2338"/>
        <w:gridCol w:w="1497"/>
      </w:tblGrid>
      <w:tr w:rsidR="00944AC8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rsin Adı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944AC8" w:rsidRPr="00554FF8" w:rsidRDefault="00C06660" w:rsidP="002536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ınıf</w:t>
            </w:r>
          </w:p>
        </w:tc>
      </w:tr>
      <w:tr w:rsidR="00944AC8" w:rsidRPr="00554FF8" w:rsidTr="008C35D6">
        <w:trPr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944AC8" w:rsidRPr="00DD5DBD" w:rsidRDefault="00680840" w:rsidP="00944AC8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Beslenme İlkeleri</w:t>
            </w:r>
            <w:r w:rsidR="00C06660" w:rsidRPr="00DD5DBD">
              <w:rPr>
                <w:sz w:val="24"/>
                <w:szCs w:val="24"/>
              </w:rPr>
              <w:t xml:space="preserve"> </w:t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944AC8" w:rsidRPr="00DD5DBD" w:rsidRDefault="00944AC8" w:rsidP="0025366B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944AC8" w:rsidRPr="00DD5DBD" w:rsidRDefault="006130C2" w:rsidP="00505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5</w:t>
            </w:r>
          </w:p>
        </w:tc>
      </w:tr>
      <w:tr w:rsidR="00680840" w:rsidRPr="00554FF8" w:rsidTr="008C35D6">
        <w:trPr>
          <w:trHeight w:val="70"/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680840" w:rsidRPr="00DD5DBD" w:rsidRDefault="00680840" w:rsidP="00944AC8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Gıda ve Sağlık</w:t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680840" w:rsidRPr="00DD5DBD" w:rsidRDefault="00680840" w:rsidP="0025366B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680840" w:rsidRPr="00DD5DBD" w:rsidRDefault="008C35D6" w:rsidP="008C35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7</w:t>
            </w:r>
          </w:p>
        </w:tc>
      </w:tr>
      <w:tr w:rsidR="00C06660" w:rsidRPr="00554FF8" w:rsidTr="008C35D6">
        <w:trPr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C06660" w:rsidRPr="00DD5DBD" w:rsidRDefault="00AF0760" w:rsidP="00944AC8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Coğrafi Bilgi Sistemlerinin Temelleri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C06660" w:rsidRPr="00DD5DBD" w:rsidRDefault="00C06660" w:rsidP="0025366B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Harita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C06660" w:rsidRPr="00DD5DBD" w:rsidRDefault="008C35D6" w:rsidP="00505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8</w:t>
            </w:r>
          </w:p>
        </w:tc>
      </w:tr>
      <w:tr w:rsidR="008B50AC" w:rsidRPr="00554FF8" w:rsidTr="008C35D6">
        <w:trPr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8B50AC" w:rsidRPr="00DD5DBD" w:rsidRDefault="00AF07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Su Bilimi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8B50AC" w:rsidRPr="00DD5DBD" w:rsidRDefault="008B50AC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8B50AC" w:rsidRPr="00DD5DBD" w:rsidRDefault="006130C2" w:rsidP="008C35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1</w:t>
            </w:r>
          </w:p>
        </w:tc>
      </w:tr>
      <w:tr w:rsidR="00C06660" w:rsidRPr="00554FF8" w:rsidTr="008C35D6">
        <w:trPr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C06660" w:rsidRPr="00DD5DBD" w:rsidRDefault="00AF0760" w:rsidP="00C95E0D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Atıkların Geri Dönüşümü</w:t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C06660" w:rsidRPr="00DD5DBD" w:rsidRDefault="00C06660" w:rsidP="00C95E0D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İnşaat Mühendisliği</w:t>
            </w:r>
            <w:r w:rsidR="00674539" w:rsidRPr="00DD5DBD">
              <w:rPr>
                <w:sz w:val="24"/>
                <w:szCs w:val="24"/>
              </w:rPr>
              <w:t xml:space="preserve">  </w:t>
            </w:r>
            <w:r w:rsidR="00DF4FD9" w:rsidRPr="00DD5DBD">
              <w:rPr>
                <w:sz w:val="24"/>
                <w:szCs w:val="24"/>
              </w:rPr>
              <w:t xml:space="preserve"> 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C06660" w:rsidRPr="00DD5DBD" w:rsidRDefault="008C35D6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6</w:t>
            </w:r>
          </w:p>
        </w:tc>
      </w:tr>
      <w:tr w:rsidR="00C06660" w:rsidRPr="00554FF8" w:rsidTr="008C35D6">
        <w:trPr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C06660" w:rsidRPr="00DD5DBD" w:rsidRDefault="00680840" w:rsidP="00680840">
            <w:pPr>
              <w:tabs>
                <w:tab w:val="center" w:pos="2492"/>
              </w:tabs>
              <w:rPr>
                <w:rFonts w:cstheme="minorHAnsi"/>
                <w:sz w:val="24"/>
                <w:szCs w:val="24"/>
              </w:rPr>
            </w:pPr>
            <w:r w:rsidRPr="00DD5DBD">
              <w:rPr>
                <w:rFonts w:cstheme="minorHAnsi"/>
                <w:color w:val="3B3A36"/>
                <w:sz w:val="24"/>
                <w:szCs w:val="24"/>
              </w:rPr>
              <w:t>Türkiye ve Dünya'da Jeotermal Enerji</w:t>
            </w:r>
            <w:r w:rsidRPr="00DD5DBD">
              <w:rPr>
                <w:rFonts w:cstheme="minorHAnsi"/>
                <w:color w:val="3B3A36"/>
                <w:sz w:val="24"/>
                <w:szCs w:val="24"/>
              </w:rPr>
              <w:tab/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C06660" w:rsidRPr="00DD5DBD" w:rsidRDefault="00C066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C06660" w:rsidRPr="00DD5DBD" w:rsidRDefault="008C35D6" w:rsidP="008C35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7</w:t>
            </w:r>
          </w:p>
        </w:tc>
      </w:tr>
      <w:tr w:rsidR="00C06660" w:rsidRPr="00554FF8" w:rsidTr="008C35D6">
        <w:trPr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C06660" w:rsidRPr="008C35D6" w:rsidRDefault="00680840" w:rsidP="00CE1A97">
            <w:pPr>
              <w:rPr>
                <w:sz w:val="24"/>
                <w:szCs w:val="24"/>
              </w:rPr>
            </w:pPr>
            <w:r w:rsidRPr="008C35D6">
              <w:rPr>
                <w:sz w:val="24"/>
                <w:szCs w:val="24"/>
              </w:rPr>
              <w:t xml:space="preserve">Mermer ve </w:t>
            </w:r>
            <w:proofErr w:type="spellStart"/>
            <w:r w:rsidRPr="008C35D6">
              <w:rPr>
                <w:sz w:val="24"/>
                <w:szCs w:val="24"/>
              </w:rPr>
              <w:t>Doğaltaş</w:t>
            </w:r>
            <w:proofErr w:type="spellEnd"/>
            <w:r w:rsidRPr="008C35D6">
              <w:rPr>
                <w:sz w:val="24"/>
                <w:szCs w:val="24"/>
              </w:rPr>
              <w:t xml:space="preserve"> Jeolojisi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C06660" w:rsidRPr="00DD5DBD" w:rsidRDefault="00C066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C06660" w:rsidRPr="00DD5DBD" w:rsidRDefault="008C35D6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8</w:t>
            </w:r>
          </w:p>
        </w:tc>
      </w:tr>
      <w:tr w:rsidR="00C06660" w:rsidRPr="00554FF8" w:rsidTr="008C35D6">
        <w:trPr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C06660" w:rsidRPr="008C35D6" w:rsidRDefault="00680840" w:rsidP="00CE1A97">
            <w:pPr>
              <w:rPr>
                <w:sz w:val="24"/>
                <w:szCs w:val="24"/>
              </w:rPr>
            </w:pPr>
            <w:r w:rsidRPr="008C35D6">
              <w:rPr>
                <w:sz w:val="24"/>
                <w:szCs w:val="24"/>
              </w:rPr>
              <w:t>Modern Yaşamda Madenler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C06660" w:rsidRPr="00DD5DBD" w:rsidRDefault="00C066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C06660" w:rsidRPr="00DD5DBD" w:rsidRDefault="008C35D6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0</w:t>
            </w:r>
          </w:p>
        </w:tc>
      </w:tr>
      <w:tr w:rsidR="00680840" w:rsidRPr="00554FF8" w:rsidTr="008C35D6">
        <w:trPr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680840" w:rsidRPr="008C35D6" w:rsidRDefault="00680840" w:rsidP="00680840">
            <w:pPr>
              <w:rPr>
                <w:sz w:val="24"/>
                <w:szCs w:val="24"/>
              </w:rPr>
            </w:pPr>
            <w:r w:rsidRPr="008C35D6">
              <w:rPr>
                <w:sz w:val="24"/>
                <w:szCs w:val="24"/>
              </w:rPr>
              <w:t>Jeoloji ve Kayaç Bilimi</w:t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680840" w:rsidRPr="00DD5DBD" w:rsidRDefault="00680840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680840" w:rsidRPr="00DD5DBD" w:rsidRDefault="008C35D6" w:rsidP="0068084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1</w:t>
            </w:r>
          </w:p>
        </w:tc>
      </w:tr>
      <w:tr w:rsidR="00680840" w:rsidRPr="00554FF8" w:rsidTr="008C35D6">
        <w:trPr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680840" w:rsidRPr="008C35D6" w:rsidRDefault="00680840" w:rsidP="00680840">
            <w:pPr>
              <w:rPr>
                <w:sz w:val="24"/>
                <w:szCs w:val="24"/>
              </w:rPr>
            </w:pPr>
            <w:proofErr w:type="spellStart"/>
            <w:r w:rsidRPr="008C35D6">
              <w:rPr>
                <w:sz w:val="24"/>
                <w:szCs w:val="24"/>
              </w:rPr>
              <w:t>Paleobiyolojik</w:t>
            </w:r>
            <w:proofErr w:type="spellEnd"/>
            <w:r w:rsidRPr="008C35D6">
              <w:rPr>
                <w:sz w:val="24"/>
                <w:szCs w:val="24"/>
              </w:rPr>
              <w:t xml:space="preserve"> Ortamlar</w:t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680840" w:rsidRPr="00DD5DBD" w:rsidRDefault="00680840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680840" w:rsidRPr="00DD5DBD" w:rsidRDefault="008C35D6" w:rsidP="0068084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2</w:t>
            </w:r>
          </w:p>
        </w:tc>
      </w:tr>
      <w:tr w:rsidR="00680840" w:rsidRPr="00554FF8" w:rsidTr="008C35D6">
        <w:trPr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680840" w:rsidRPr="008C35D6" w:rsidRDefault="00680840" w:rsidP="00680840">
            <w:pPr>
              <w:rPr>
                <w:sz w:val="24"/>
                <w:szCs w:val="24"/>
              </w:rPr>
            </w:pPr>
            <w:r w:rsidRPr="008C35D6">
              <w:rPr>
                <w:sz w:val="24"/>
                <w:szCs w:val="24"/>
              </w:rPr>
              <w:t xml:space="preserve">Mühendislikte </w:t>
            </w:r>
            <w:proofErr w:type="spellStart"/>
            <w:r w:rsidRPr="008C35D6">
              <w:rPr>
                <w:sz w:val="24"/>
                <w:szCs w:val="24"/>
              </w:rPr>
              <w:t>Arduino</w:t>
            </w:r>
            <w:proofErr w:type="spellEnd"/>
            <w:r w:rsidRPr="008C35D6">
              <w:rPr>
                <w:sz w:val="24"/>
                <w:szCs w:val="24"/>
              </w:rPr>
              <w:t xml:space="preserve"> İle Programlamaya Giriş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680840" w:rsidRPr="00DD5DBD" w:rsidRDefault="00680840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680840" w:rsidRPr="00DD5DBD" w:rsidRDefault="008C35D6" w:rsidP="0068084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1</w:t>
            </w:r>
          </w:p>
        </w:tc>
      </w:tr>
      <w:tr w:rsidR="00680840" w:rsidRPr="00554FF8" w:rsidTr="008C35D6">
        <w:trPr>
          <w:trHeight w:val="532"/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680840" w:rsidRPr="008C35D6" w:rsidRDefault="00680840" w:rsidP="00680840">
            <w:pPr>
              <w:rPr>
                <w:sz w:val="24"/>
                <w:szCs w:val="24"/>
              </w:rPr>
            </w:pPr>
            <w:r w:rsidRPr="008C35D6">
              <w:rPr>
                <w:sz w:val="24"/>
                <w:szCs w:val="24"/>
              </w:rPr>
              <w:t>Maden Mühendisliğinde İş Güvenliği ve İşçi Sağlığı ve Güvenliği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680840" w:rsidRPr="00DD5DBD" w:rsidRDefault="00680840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680840" w:rsidRPr="00DD5DBD" w:rsidRDefault="008C35D6" w:rsidP="0068084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2</w:t>
            </w:r>
          </w:p>
        </w:tc>
      </w:tr>
    </w:tbl>
    <w:p w:rsidR="008C35D6" w:rsidRDefault="008C35D6" w:rsidP="00554FF8">
      <w:pPr>
        <w:rPr>
          <w:b/>
          <w:sz w:val="24"/>
          <w:szCs w:val="24"/>
        </w:rPr>
      </w:pPr>
    </w:p>
    <w:sectPr w:rsidR="008C35D6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NTc3MDQxMTJS0lEKTi0uzszPAykwrQUAKUjzmywAAAA="/>
  </w:docVars>
  <w:rsids>
    <w:rsidRoot w:val="0025366B"/>
    <w:rsid w:val="001350CC"/>
    <w:rsid w:val="00185AB5"/>
    <w:rsid w:val="001A1388"/>
    <w:rsid w:val="001F5392"/>
    <w:rsid w:val="00212AA9"/>
    <w:rsid w:val="0025366B"/>
    <w:rsid w:val="00276EDA"/>
    <w:rsid w:val="002B194C"/>
    <w:rsid w:val="003109ED"/>
    <w:rsid w:val="00415117"/>
    <w:rsid w:val="00443E6F"/>
    <w:rsid w:val="004538C6"/>
    <w:rsid w:val="004C5D1C"/>
    <w:rsid w:val="004E5A77"/>
    <w:rsid w:val="004F65E9"/>
    <w:rsid w:val="00505C92"/>
    <w:rsid w:val="00533637"/>
    <w:rsid w:val="00554FF8"/>
    <w:rsid w:val="005A242F"/>
    <w:rsid w:val="005F491C"/>
    <w:rsid w:val="006130C2"/>
    <w:rsid w:val="00671DD7"/>
    <w:rsid w:val="00674539"/>
    <w:rsid w:val="00680840"/>
    <w:rsid w:val="006816EA"/>
    <w:rsid w:val="006E2CF9"/>
    <w:rsid w:val="0079289F"/>
    <w:rsid w:val="007D7785"/>
    <w:rsid w:val="007F558D"/>
    <w:rsid w:val="00806F6E"/>
    <w:rsid w:val="00834FA5"/>
    <w:rsid w:val="008713A8"/>
    <w:rsid w:val="008B50AC"/>
    <w:rsid w:val="008C35D6"/>
    <w:rsid w:val="00944AC8"/>
    <w:rsid w:val="00952A05"/>
    <w:rsid w:val="00963AC3"/>
    <w:rsid w:val="009F516F"/>
    <w:rsid w:val="00A00F0E"/>
    <w:rsid w:val="00A927B9"/>
    <w:rsid w:val="00AB0CC0"/>
    <w:rsid w:val="00AD6132"/>
    <w:rsid w:val="00AF0760"/>
    <w:rsid w:val="00B57AAF"/>
    <w:rsid w:val="00BC0599"/>
    <w:rsid w:val="00C06660"/>
    <w:rsid w:val="00C14250"/>
    <w:rsid w:val="00C42ECF"/>
    <w:rsid w:val="00C4709F"/>
    <w:rsid w:val="00CE1A97"/>
    <w:rsid w:val="00D13B8F"/>
    <w:rsid w:val="00D453B5"/>
    <w:rsid w:val="00D62756"/>
    <w:rsid w:val="00D72EF9"/>
    <w:rsid w:val="00D74767"/>
    <w:rsid w:val="00DA4FE5"/>
    <w:rsid w:val="00DD523E"/>
    <w:rsid w:val="00DD5DBD"/>
    <w:rsid w:val="00DF35C4"/>
    <w:rsid w:val="00DF4FD9"/>
    <w:rsid w:val="00E91463"/>
    <w:rsid w:val="00E953D5"/>
    <w:rsid w:val="00EB5EA5"/>
    <w:rsid w:val="00EF431C"/>
    <w:rsid w:val="00F0061D"/>
    <w:rsid w:val="00F85C48"/>
    <w:rsid w:val="00FD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A8BB12"/>
  <w15:docId w15:val="{7617A018-0313-45F2-B022-741DC3371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6</cp:revision>
  <cp:lastPrinted>2017-10-12T12:12:00Z</cp:lastPrinted>
  <dcterms:created xsi:type="dcterms:W3CDTF">2026-03-16T14:10:00Z</dcterms:created>
  <dcterms:modified xsi:type="dcterms:W3CDTF">2026-06-17T09:26:00Z</dcterms:modified>
</cp:coreProperties>
</file>